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3E17965B" w:rsidR="0051645F" w:rsidRPr="00987274" w:rsidRDefault="00987274" w:rsidP="0051645F">
      <w:pPr>
        <w:jc w:val="center"/>
        <w:rPr>
          <w:b/>
          <w:bCs/>
          <w:sz w:val="32"/>
          <w:szCs w:val="32"/>
        </w:rPr>
      </w:pPr>
      <w:r w:rsidRPr="00987274">
        <w:rPr>
          <w:b/>
          <w:bCs/>
          <w:sz w:val="32"/>
          <w:szCs w:val="32"/>
        </w:rPr>
        <w:t>(</w:t>
      </w:r>
      <w:r w:rsidR="00A02E2F">
        <w:rPr>
          <w:b/>
          <w:bCs/>
          <w:sz w:val="32"/>
          <w:szCs w:val="32"/>
        </w:rPr>
        <w:t>Massachusett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4F50CAF" w:rsidR="00723DEF" w:rsidRDefault="00A02E2F" w:rsidP="0051645F">
            <w:r>
              <w:t>Massachusetts</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2C033" w14:textId="77777777" w:rsidR="00AF4F6D" w:rsidRDefault="00AF4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B72316C" w:rsidR="00CB37D9" w:rsidRPr="00AF4F6D" w:rsidRDefault="00CB37D9" w:rsidP="00AF4F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69B81" w14:textId="77777777" w:rsidR="00AF4F6D" w:rsidRDefault="00AF4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56A20" w14:textId="77777777" w:rsidR="00AF4F6D" w:rsidRDefault="00AF4F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107BDFE" w:rsidR="00AD6FC0" w:rsidRPr="00AF4F6D" w:rsidRDefault="00AD6FC0" w:rsidP="00AF4F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8D068" w14:textId="77777777" w:rsidR="00AF4F6D" w:rsidRDefault="00AF4F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12514122">
    <w:abstractNumId w:val="2"/>
  </w:num>
  <w:num w:numId="2" w16cid:durableId="686297207">
    <w:abstractNumId w:val="1"/>
  </w:num>
  <w:num w:numId="3" w16cid:durableId="14908238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2E2F"/>
    <w:rsid w:val="00A0557F"/>
    <w:rsid w:val="00A17025"/>
    <w:rsid w:val="00A56F25"/>
    <w:rsid w:val="00AD6FC0"/>
    <w:rsid w:val="00AF4F6D"/>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2</Words>
  <Characters>15578</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7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